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onchial 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 With No Dehydr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855 (-55.372, -6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8 (2.04, 18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06 (7.349, 84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.107 (108.339, 243.8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.167 (182.423, 477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 With Severe Dehydr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33 (10.357, 26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1, 451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7 (-74.438, -15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3 (0.014, 202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0:37:38Z</dcterms:created>
  <dcterms:modified xsi:type="dcterms:W3CDTF">2024-08-23T1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